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FD133F" w14:textId="3E150BF2" w:rsidR="003116EC" w:rsidRDefault="00CA5790">
      <w:r>
        <w:t>1.1</w:t>
      </w:r>
    </w:p>
    <w:p w14:paraId="4EB4DA80" w14:textId="07CEA310" w:rsidR="00CA5790" w:rsidRDefault="00CA5790" w:rsidP="00CA5790">
      <w:r>
        <w:t>If=else</w:t>
      </w:r>
      <w:r>
        <w:tab/>
      </w:r>
      <w:r>
        <w:tab/>
      </w:r>
      <w:r>
        <w:tab/>
        <w:t>|</w:t>
      </w:r>
      <w:r>
        <w:tab/>
      </w:r>
      <w:r>
        <w:tab/>
        <w:t xml:space="preserve">          while</w:t>
      </w:r>
      <w:r>
        <w:tab/>
      </w:r>
      <w:r>
        <w:tab/>
      </w:r>
      <w:r>
        <w:tab/>
        <w:t>|</w:t>
      </w:r>
      <w:r>
        <w:tab/>
      </w:r>
      <w:r>
        <w:tab/>
        <w:t>2.b</w:t>
      </w:r>
    </w:p>
    <w:p w14:paraId="2FA138F9" w14:textId="4D18810F" w:rsidR="00CA5790" w:rsidRDefault="00CA5790">
      <w:r w:rsidRPr="00CA5790">
        <w:rPr>
          <w:noProof/>
        </w:rPr>
        <w:drawing>
          <wp:inline distT="0" distB="0" distL="0" distR="0" wp14:anchorId="2BAF4299" wp14:editId="0BBAE8A6">
            <wp:extent cx="5943600" cy="17843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8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BEB46" w14:textId="47247BDF" w:rsidR="00CA5790" w:rsidRDefault="00CA5790"/>
    <w:p w14:paraId="5DB0E444" w14:textId="6631EA3B" w:rsidR="00CA5790" w:rsidRDefault="00CA5790"/>
    <w:p w14:paraId="23F3B7FF" w14:textId="5CDC9D1C" w:rsidR="00CA5790" w:rsidRDefault="00CA5790">
      <w:r>
        <w:t>2.</w:t>
      </w:r>
    </w:p>
    <w:p w14:paraId="473E271D" w14:textId="77777777" w:rsidR="001B75C3" w:rsidRDefault="001B75C3"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0368FA36" wp14:editId="56AFF43B">
            <wp:simplePos x="914400" y="914400"/>
            <wp:positionH relativeFrom="column">
              <wp:align>left</wp:align>
            </wp:positionH>
            <wp:positionV relativeFrom="paragraph">
              <wp:align>top</wp:align>
            </wp:positionV>
            <wp:extent cx="3665220" cy="5311140"/>
            <wp:effectExtent l="0" t="0" r="0" b="381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20" cy="5311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F604491" w14:textId="77777777" w:rsidR="001B75C3" w:rsidRDefault="001B75C3" w:rsidP="001B75C3">
      <w:pPr>
        <w:tabs>
          <w:tab w:val="left" w:pos="1152"/>
        </w:tabs>
      </w:pPr>
      <w:r>
        <w:tab/>
        <w:t>P(C) = 8</w:t>
      </w:r>
    </w:p>
    <w:p w14:paraId="6E68A17C" w14:textId="77777777" w:rsidR="001B75C3" w:rsidRDefault="001B75C3" w:rsidP="001B75C3">
      <w:pPr>
        <w:tabs>
          <w:tab w:val="left" w:pos="1152"/>
        </w:tabs>
      </w:pPr>
      <w:r>
        <w:tab/>
        <w:t>E(C) = 19</w:t>
      </w:r>
    </w:p>
    <w:p w14:paraId="6D74D7E5" w14:textId="77777777" w:rsidR="001B75C3" w:rsidRDefault="001B75C3" w:rsidP="001B75C3">
      <w:pPr>
        <w:tabs>
          <w:tab w:val="left" w:pos="1152"/>
        </w:tabs>
      </w:pPr>
      <w:r>
        <w:tab/>
        <w:t>N(C) = 20</w:t>
      </w:r>
    </w:p>
    <w:p w14:paraId="1268760D" w14:textId="77777777" w:rsidR="001B75C3" w:rsidRDefault="001B75C3" w:rsidP="001B75C3">
      <w:pPr>
        <w:tabs>
          <w:tab w:val="left" w:pos="1152"/>
        </w:tabs>
      </w:pPr>
      <w:r>
        <w:tab/>
        <w:t>R(C) = 19 – 20 + 2 = -1 + 2 = 1</w:t>
      </w:r>
    </w:p>
    <w:p w14:paraId="52100F5E" w14:textId="77777777" w:rsidR="004E1362" w:rsidRDefault="001B75C3" w:rsidP="001B75C3">
      <w:pPr>
        <w:tabs>
          <w:tab w:val="left" w:pos="1152"/>
        </w:tabs>
      </w:pPr>
      <w:r>
        <w:tab/>
        <w:t>R(C) = 8 + 1 = 9</w:t>
      </w:r>
    </w:p>
    <w:p w14:paraId="70ADF85A" w14:textId="77777777" w:rsidR="004E1362" w:rsidRDefault="004E1362" w:rsidP="001B75C3">
      <w:pPr>
        <w:tabs>
          <w:tab w:val="left" w:pos="1152"/>
        </w:tabs>
      </w:pPr>
    </w:p>
    <w:p w14:paraId="75FBE65A" w14:textId="77777777" w:rsidR="004E1362" w:rsidRDefault="004E1362" w:rsidP="001B75C3">
      <w:pPr>
        <w:tabs>
          <w:tab w:val="left" w:pos="1152"/>
        </w:tabs>
      </w:pPr>
      <w:r>
        <w:t>Basis paths:</w:t>
      </w:r>
    </w:p>
    <w:p w14:paraId="214596E2" w14:textId="77777777" w:rsidR="004E1362" w:rsidRDefault="004E1362" w:rsidP="001B75C3">
      <w:pPr>
        <w:tabs>
          <w:tab w:val="left" w:pos="1152"/>
        </w:tabs>
      </w:pPr>
      <w:r>
        <w:t>1-2-3</w:t>
      </w:r>
    </w:p>
    <w:p w14:paraId="02C760E2" w14:textId="77777777" w:rsidR="004E1362" w:rsidRDefault="004E1362" w:rsidP="001B75C3">
      <w:pPr>
        <w:tabs>
          <w:tab w:val="left" w:pos="1152"/>
        </w:tabs>
      </w:pPr>
      <w:r>
        <w:t>1-2-4-5</w:t>
      </w:r>
    </w:p>
    <w:p w14:paraId="596305CC" w14:textId="77777777" w:rsidR="004E1362" w:rsidRDefault="004E1362" w:rsidP="001B75C3">
      <w:pPr>
        <w:tabs>
          <w:tab w:val="left" w:pos="1152"/>
        </w:tabs>
      </w:pPr>
      <w:r>
        <w:t>1-2-4-6-7</w:t>
      </w:r>
    </w:p>
    <w:p w14:paraId="06E4E621" w14:textId="77777777" w:rsidR="004E1362" w:rsidRDefault="004E1362" w:rsidP="001B75C3">
      <w:pPr>
        <w:tabs>
          <w:tab w:val="left" w:pos="1152"/>
        </w:tabs>
      </w:pPr>
      <w:r>
        <w:t>1-8-9-10</w:t>
      </w:r>
    </w:p>
    <w:p w14:paraId="63CDB46E" w14:textId="77777777" w:rsidR="004E1362" w:rsidRDefault="004E1362" w:rsidP="001B75C3">
      <w:pPr>
        <w:tabs>
          <w:tab w:val="left" w:pos="1152"/>
        </w:tabs>
      </w:pPr>
      <w:r>
        <w:t>1-8-9-11-12</w:t>
      </w:r>
    </w:p>
    <w:p w14:paraId="64E9A643" w14:textId="77777777" w:rsidR="004E1362" w:rsidRDefault="004E1362" w:rsidP="001B75C3">
      <w:pPr>
        <w:tabs>
          <w:tab w:val="left" w:pos="1152"/>
        </w:tabs>
      </w:pPr>
      <w:r>
        <w:t>1-8-9-11-13-14</w:t>
      </w:r>
    </w:p>
    <w:p w14:paraId="78FA2500" w14:textId="77777777" w:rsidR="004E1362" w:rsidRDefault="004E1362" w:rsidP="001B75C3">
      <w:pPr>
        <w:tabs>
          <w:tab w:val="left" w:pos="1152"/>
        </w:tabs>
      </w:pPr>
      <w:r>
        <w:t>1-8-15-16</w:t>
      </w:r>
    </w:p>
    <w:p w14:paraId="49EDDE7B" w14:textId="77777777" w:rsidR="004E1362" w:rsidRDefault="004E1362" w:rsidP="001B75C3">
      <w:pPr>
        <w:tabs>
          <w:tab w:val="left" w:pos="1152"/>
        </w:tabs>
      </w:pPr>
      <w:r>
        <w:t>1-8-15-17-18</w:t>
      </w:r>
    </w:p>
    <w:p w14:paraId="1684359C" w14:textId="1DE48789" w:rsidR="001B75C3" w:rsidRDefault="004E1362" w:rsidP="001B75C3">
      <w:pPr>
        <w:tabs>
          <w:tab w:val="left" w:pos="1152"/>
        </w:tabs>
      </w:pPr>
      <w:r>
        <w:t>1-8-15-17-19-20</w:t>
      </w:r>
      <w:r w:rsidR="001B75C3">
        <w:br w:type="textWrapping" w:clear="all"/>
      </w:r>
    </w:p>
    <w:p w14:paraId="63305587" w14:textId="579EF15C" w:rsidR="006A6CA2" w:rsidRDefault="006A6CA2" w:rsidP="001B75C3">
      <w:pPr>
        <w:tabs>
          <w:tab w:val="left" w:pos="1152"/>
        </w:tabs>
      </w:pPr>
      <w:r w:rsidRPr="006A6CA2">
        <w:rPr>
          <w:noProof/>
        </w:rPr>
        <w:drawing>
          <wp:inline distT="0" distB="0" distL="0" distR="0" wp14:anchorId="21D717D6" wp14:editId="72E85F5A">
            <wp:extent cx="3075111" cy="1382486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82473" cy="1385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26458" w14:textId="77777777" w:rsidR="006A6CA2" w:rsidRDefault="006A6CA2" w:rsidP="001B75C3">
      <w:pPr>
        <w:tabs>
          <w:tab w:val="left" w:pos="1152"/>
        </w:tabs>
      </w:pPr>
      <w:r w:rsidRPr="006A6CA2"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600E30A6" wp14:editId="634206CA">
            <wp:simplePos x="914400" y="911860"/>
            <wp:positionH relativeFrom="column">
              <wp:align>left</wp:align>
            </wp:positionH>
            <wp:positionV relativeFrom="paragraph">
              <wp:align>top</wp:align>
            </wp:positionV>
            <wp:extent cx="3985260" cy="272796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5260" cy="27279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8C5699" w14:textId="4B93ABEE" w:rsidR="006A6CA2" w:rsidRDefault="006A6CA2" w:rsidP="006A6CA2">
      <w:pPr>
        <w:tabs>
          <w:tab w:val="left" w:pos="1152"/>
        </w:tabs>
      </w:pPr>
      <w:r>
        <w:t>P(C) = 2</w:t>
      </w:r>
    </w:p>
    <w:p w14:paraId="5DE31A06" w14:textId="200AB7F3" w:rsidR="006A6CA2" w:rsidRDefault="006A6CA2" w:rsidP="006A6CA2">
      <w:pPr>
        <w:tabs>
          <w:tab w:val="left" w:pos="1152"/>
        </w:tabs>
      </w:pPr>
      <w:r>
        <w:tab/>
        <w:t>E(C) = 6</w:t>
      </w:r>
    </w:p>
    <w:p w14:paraId="6C6A4E7D" w14:textId="63189BA9" w:rsidR="006A6CA2" w:rsidRDefault="006A6CA2" w:rsidP="006A6CA2">
      <w:pPr>
        <w:tabs>
          <w:tab w:val="left" w:pos="1152"/>
        </w:tabs>
      </w:pPr>
      <w:r>
        <w:tab/>
        <w:t>N(C) = 7</w:t>
      </w:r>
    </w:p>
    <w:p w14:paraId="45520A58" w14:textId="5F48E6C8" w:rsidR="006A6CA2" w:rsidRDefault="006A6CA2" w:rsidP="006A6CA2">
      <w:pPr>
        <w:tabs>
          <w:tab w:val="left" w:pos="1152"/>
        </w:tabs>
      </w:pPr>
      <w:r>
        <w:tab/>
        <w:t>R(C) = 6 – 7 + 2 = -1 + 2 = 1</w:t>
      </w:r>
    </w:p>
    <w:p w14:paraId="5E43B889" w14:textId="7358DAF2" w:rsidR="006A6CA2" w:rsidRDefault="006A6CA2" w:rsidP="006A6CA2">
      <w:pPr>
        <w:tabs>
          <w:tab w:val="left" w:pos="1152"/>
        </w:tabs>
      </w:pPr>
      <w:r>
        <w:tab/>
        <w:t>R(C) = 2 + 1 = 3</w:t>
      </w:r>
    </w:p>
    <w:p w14:paraId="3979501F" w14:textId="77777777" w:rsidR="006A6CA2" w:rsidRDefault="006A6CA2" w:rsidP="001B75C3">
      <w:pPr>
        <w:tabs>
          <w:tab w:val="left" w:pos="1152"/>
        </w:tabs>
      </w:pPr>
    </w:p>
    <w:p w14:paraId="079E4565" w14:textId="670B599A" w:rsidR="006A6CA2" w:rsidRDefault="006A6CA2" w:rsidP="006A6CA2">
      <w:pPr>
        <w:tabs>
          <w:tab w:val="left" w:pos="1152"/>
        </w:tabs>
        <w:ind w:firstLine="720"/>
      </w:pPr>
      <w:r>
        <w:br w:type="textWrapping" w:clear="all"/>
      </w:r>
    </w:p>
    <w:p w14:paraId="276F8AA6" w14:textId="77777777" w:rsidR="006A6CA2" w:rsidRDefault="006A6CA2" w:rsidP="001B75C3">
      <w:pPr>
        <w:tabs>
          <w:tab w:val="left" w:pos="1152"/>
        </w:tabs>
      </w:pPr>
    </w:p>
    <w:sectPr w:rsidR="006A6C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0NDA1NDM0MjOzNDZW0lEKTi0uzszPAykwrgUAf9FuXiwAAAA="/>
  </w:docVars>
  <w:rsids>
    <w:rsidRoot w:val="00CA5790"/>
    <w:rsid w:val="000C7280"/>
    <w:rsid w:val="001B75C3"/>
    <w:rsid w:val="003116EC"/>
    <w:rsid w:val="004E1362"/>
    <w:rsid w:val="005405E5"/>
    <w:rsid w:val="006A6CA2"/>
    <w:rsid w:val="006B3EDB"/>
    <w:rsid w:val="00CA5790"/>
    <w:rsid w:val="00ED3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52C65"/>
  <w15:chartTrackingRefBased/>
  <w15:docId w15:val="{D3D3D4AF-CE37-4894-ACA5-85CE75C55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3</Pages>
  <Words>49</Words>
  <Characters>28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anas Latinov</dc:creator>
  <cp:keywords/>
  <dc:description/>
  <cp:lastModifiedBy>Atanas Latinov</cp:lastModifiedBy>
  <cp:revision>4</cp:revision>
  <dcterms:created xsi:type="dcterms:W3CDTF">2020-04-09T12:54:00Z</dcterms:created>
  <dcterms:modified xsi:type="dcterms:W3CDTF">2020-04-12T09:16:00Z</dcterms:modified>
</cp:coreProperties>
</file>